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86E18" w14:textId="7CCC613A"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492525A2" w14:textId="29363F92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378D0" w14:paraId="5427DEC5" w14:textId="77777777" w:rsidTr="00A378D0">
        <w:tc>
          <w:tcPr>
            <w:tcW w:w="4788" w:type="dxa"/>
          </w:tcPr>
          <w:p w14:paraId="5C8E41A9" w14:textId="4016AFF2" w:rsidR="00A378D0" w:rsidRDefault="00A378D0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5879CFDB" w14:textId="4D8611CC" w:rsidR="00A378D0" w:rsidRDefault="00A378D0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A378D0" w14:paraId="2B819A89" w14:textId="77777777" w:rsidTr="00A378D0">
        <w:tc>
          <w:tcPr>
            <w:tcW w:w="4788" w:type="dxa"/>
          </w:tcPr>
          <w:p w14:paraId="75C27B84" w14:textId="6A3C050B" w:rsidR="00A378D0" w:rsidRDefault="00A378D0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ar a(undefined)</w:t>
            </w:r>
          </w:p>
          <w:p w14:paraId="3CC65CB3" w14:textId="1B9A6465" w:rsidR="00A378D0" w:rsidRDefault="00A378D0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a(undefined)</w:t>
            </w:r>
          </w:p>
        </w:tc>
        <w:tc>
          <w:tcPr>
            <w:tcW w:w="4788" w:type="dxa"/>
          </w:tcPr>
          <w:p w14:paraId="0F2B9C52" w14:textId="56E622B8" w:rsidR="00A378D0" w:rsidRDefault="00A378D0" w:rsidP="00A378D0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 w:rsidR="007B7747">
              <w:rPr>
                <w:rStyle w:val="OperatorTok"/>
              </w:rPr>
              <w:t>/undefined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 w:rsidR="007B7747">
              <w:rPr>
                <w:rStyle w:val="OperatorTok"/>
              </w:rPr>
              <w:t>/</w:t>
            </w:r>
            <w:r w:rsidR="000F5482">
              <w:rPr>
                <w:rStyle w:val="OperatorTok"/>
              </w:rPr>
              <w:t>10 accessing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 w:rsidR="007B7747">
              <w:rPr>
                <w:rStyle w:val="OperatorTok"/>
              </w:rPr>
              <w:t>/10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</w:t>
            </w:r>
            <w:r>
              <w:rPr>
                <w:rStyle w:val="OperatorTok"/>
              </w:rPr>
              <w:t>;</w:t>
            </w:r>
            <w:r w:rsidR="007B7747">
              <w:rPr>
                <w:rStyle w:val="OperatorTok"/>
              </w:rPr>
              <w:t>/20</w:t>
            </w:r>
            <w:r w:rsidR="000F5482">
              <w:rPr>
                <w:rStyle w:val="OperatorTok"/>
              </w:rPr>
              <w:t xml:space="preserve"> accessing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 w:rsidR="007B7747">
              <w:rPr>
                <w:rStyle w:val="OperatorTok"/>
              </w:rPr>
              <w:t>/20</w:t>
            </w:r>
          </w:p>
          <w:p w14:paraId="20DF2455" w14:textId="215FABD0" w:rsidR="00A378D0" w:rsidRDefault="00A378D0">
            <w:pPr>
              <w:pStyle w:val="SourceCode"/>
              <w:rPr>
                <w:rStyle w:val="OperatorTok"/>
              </w:rPr>
            </w:pPr>
          </w:p>
        </w:tc>
      </w:tr>
    </w:tbl>
    <w:p w14:paraId="3A06CA59" w14:textId="77777777" w:rsidR="00A378D0" w:rsidRDefault="00A378D0">
      <w:pPr>
        <w:pStyle w:val="SourceCode"/>
        <w:rPr>
          <w:rStyle w:val="OperatorTok"/>
        </w:rPr>
      </w:pPr>
    </w:p>
    <w:p w14:paraId="5D8EA3E7" w14:textId="2E934FB9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312187F3" w14:textId="77777777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7747" w14:paraId="2345CABB" w14:textId="77777777" w:rsidTr="007B7747">
        <w:tc>
          <w:tcPr>
            <w:tcW w:w="4788" w:type="dxa"/>
          </w:tcPr>
          <w:p w14:paraId="6FE7C45C" w14:textId="26A1D65E" w:rsidR="007B7747" w:rsidRDefault="007B7747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2965038C" w14:textId="453EABF0" w:rsidR="007B7747" w:rsidRDefault="00242571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</w:t>
            </w:r>
            <w:r w:rsidR="007B7747">
              <w:rPr>
                <w:rStyle w:val="OperatorTok"/>
              </w:rPr>
              <w:t>xecution</w:t>
            </w:r>
            <w:r>
              <w:rPr>
                <w:rStyle w:val="OperatorTok"/>
              </w:rPr>
              <w:t xml:space="preserve"> Phase</w:t>
            </w:r>
          </w:p>
        </w:tc>
      </w:tr>
      <w:tr w:rsidR="007B7747" w14:paraId="240DD4E2" w14:textId="77777777" w:rsidTr="007B7747">
        <w:tc>
          <w:tcPr>
            <w:tcW w:w="4788" w:type="dxa"/>
          </w:tcPr>
          <w:p w14:paraId="166C35A0" w14:textId="616B4D67" w:rsidR="007B7747" w:rsidRDefault="00242571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ar b=5;(undefined)</w:t>
            </w:r>
          </w:p>
          <w:p w14:paraId="10AAD53B" w14:textId="708CB792" w:rsidR="00242571" w:rsidRDefault="00242571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ar b=15;(undefined)</w:t>
            </w:r>
          </w:p>
          <w:p w14:paraId="477F3C9A" w14:textId="293C5FED" w:rsidR="00242571" w:rsidRDefault="00242571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b=b+5;</w:t>
            </w:r>
            <w:r w:rsidR="00FE0A56">
              <w:rPr>
                <w:rStyle w:val="OperatorTok"/>
              </w:rPr>
              <w:t>(undefined)</w:t>
            </w:r>
          </w:p>
        </w:tc>
        <w:tc>
          <w:tcPr>
            <w:tcW w:w="4788" w:type="dxa"/>
          </w:tcPr>
          <w:p w14:paraId="589A2BD1" w14:textId="35D528C1" w:rsidR="00242571" w:rsidRDefault="00242571" w:rsidP="00242571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/undefined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/5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5</w:t>
            </w:r>
            <w:r>
              <w:rPr>
                <w:rStyle w:val="OperatorTok"/>
              </w:rPr>
              <w:t>;/15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/15</w:t>
            </w:r>
            <w:r>
              <w:br/>
            </w: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/</w:t>
            </w:r>
            <w:r w:rsidR="00FE0A56">
              <w:rPr>
                <w:rStyle w:val="OperatorTok"/>
              </w:rPr>
              <w:t>2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/</w:t>
            </w:r>
            <w:r w:rsidR="00FE0A56">
              <w:rPr>
                <w:rStyle w:val="OperatorTok"/>
              </w:rPr>
              <w:t>20</w:t>
            </w:r>
          </w:p>
          <w:p w14:paraId="7744C386" w14:textId="77777777" w:rsidR="007B7747" w:rsidRDefault="007B7747">
            <w:pPr>
              <w:pStyle w:val="SourceCode"/>
              <w:rPr>
                <w:rStyle w:val="OperatorTok"/>
              </w:rPr>
            </w:pPr>
          </w:p>
        </w:tc>
      </w:tr>
    </w:tbl>
    <w:p w14:paraId="14462424" w14:textId="77777777" w:rsidR="007B7747" w:rsidRDefault="007B7747">
      <w:pPr>
        <w:pStyle w:val="SourceCode"/>
        <w:rPr>
          <w:rStyle w:val="OperatorTok"/>
        </w:rPr>
      </w:pPr>
    </w:p>
    <w:p w14:paraId="426C0E1A" w14:textId="788E4F9C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6E6955C8" w14:textId="77777777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E0A56" w14:paraId="7E8C1A5D" w14:textId="77777777" w:rsidTr="00FE0A56">
        <w:tc>
          <w:tcPr>
            <w:tcW w:w="4788" w:type="dxa"/>
          </w:tcPr>
          <w:p w14:paraId="5795AE45" w14:textId="25D2F55A" w:rsidR="00FE0A56" w:rsidRDefault="00FE0A56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244B79CB" w14:textId="757F921F" w:rsidR="00FE0A56" w:rsidRDefault="00FE0A56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E0A56" w14:paraId="2422D958" w14:textId="77777777" w:rsidTr="00FE0A56">
        <w:tc>
          <w:tcPr>
            <w:tcW w:w="4788" w:type="dxa"/>
          </w:tcPr>
          <w:p w14:paraId="32558A61" w14:textId="42F6DA85" w:rsidR="00FE0A56" w:rsidRDefault="00FE0A56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C=30;(undefined)</w:t>
            </w:r>
          </w:p>
          <w:p w14:paraId="250575DB" w14:textId="0B12A71E" w:rsidR="00FE0A56" w:rsidRDefault="00FE0A56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ar c;(undefined)</w:t>
            </w:r>
          </w:p>
          <w:p w14:paraId="5D2CEAAD" w14:textId="329D81ED" w:rsidR="00FE0A56" w:rsidRDefault="00FE0A56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C=c*2;(undefined)</w:t>
            </w:r>
          </w:p>
          <w:p w14:paraId="5FDC55C6" w14:textId="41284B6F" w:rsidR="00FE0A56" w:rsidRDefault="00FE0A56">
            <w:pPr>
              <w:pStyle w:val="SourceCode"/>
              <w:rPr>
                <w:rStyle w:val="OperatorTok"/>
              </w:rPr>
            </w:pPr>
          </w:p>
        </w:tc>
        <w:tc>
          <w:tcPr>
            <w:tcW w:w="4788" w:type="dxa"/>
          </w:tcPr>
          <w:p w14:paraId="25D71C62" w14:textId="4D55E54F" w:rsidR="00635211" w:rsidRDefault="00635211" w:rsidP="00635211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/undefined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0</w:t>
            </w:r>
            <w:r>
              <w:rPr>
                <w:rStyle w:val="OperatorTok"/>
              </w:rPr>
              <w:t>;/30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;/3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/30</w:t>
            </w:r>
            <w:r>
              <w:br/>
            </w:r>
            <w:r>
              <w:rPr>
                <w:rStyle w:val="NormalTok"/>
              </w:rPr>
              <w:lastRenderedPageBreak/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c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/6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/60</w:t>
            </w:r>
          </w:p>
          <w:p w14:paraId="22D36DAA" w14:textId="77777777" w:rsidR="00FE0A56" w:rsidRDefault="00FE0A56">
            <w:pPr>
              <w:pStyle w:val="SourceCode"/>
              <w:rPr>
                <w:rStyle w:val="OperatorTok"/>
              </w:rPr>
            </w:pPr>
          </w:p>
        </w:tc>
      </w:tr>
    </w:tbl>
    <w:p w14:paraId="36F8E180" w14:textId="77777777" w:rsidR="00FE0A56" w:rsidRDefault="00FE0A56">
      <w:pPr>
        <w:pStyle w:val="SourceCode"/>
        <w:rPr>
          <w:rStyle w:val="OperatorTok"/>
        </w:rPr>
      </w:pPr>
    </w:p>
    <w:p w14:paraId="093A7F2C" w14:textId="474D7C0F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5A0CD80F" w14:textId="77777777" w:rsidR="00F45CF4" w:rsidRDefault="00000000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35211" w14:paraId="52182389" w14:textId="77777777" w:rsidTr="00635211">
        <w:tc>
          <w:tcPr>
            <w:tcW w:w="4788" w:type="dxa"/>
          </w:tcPr>
          <w:p w14:paraId="2C8D937D" w14:textId="1F814C6D" w:rsidR="00635211" w:rsidRDefault="00635211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4E5FF3C8" w14:textId="04415B09" w:rsidR="00635211" w:rsidRDefault="00A56E84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635211" w14:paraId="762FEE40" w14:textId="77777777" w:rsidTr="00635211">
        <w:tc>
          <w:tcPr>
            <w:tcW w:w="4788" w:type="dxa"/>
          </w:tcPr>
          <w:p w14:paraId="7F85D755" w14:textId="77777777" w:rsidR="00635211" w:rsidRDefault="00635211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ar d;(undefined)</w:t>
            </w:r>
          </w:p>
          <w:p w14:paraId="6BAB27C6" w14:textId="77777777" w:rsidR="00A56E84" w:rsidRDefault="00A56E84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d =50;(undefined)</w:t>
            </w:r>
          </w:p>
          <w:p w14:paraId="26E38BEA" w14:textId="77777777" w:rsidR="00A56E84" w:rsidRDefault="00A56E84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d=d+10;(undefined)</w:t>
            </w:r>
          </w:p>
          <w:p w14:paraId="03181D7C" w14:textId="34B05029" w:rsidR="00A56E84" w:rsidRDefault="00A56E84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ar d=100;(undefined)</w:t>
            </w:r>
          </w:p>
        </w:tc>
        <w:tc>
          <w:tcPr>
            <w:tcW w:w="4788" w:type="dxa"/>
          </w:tcPr>
          <w:p w14:paraId="1B12E8FE" w14:textId="17B6CA7D" w:rsidR="00A56E84" w:rsidRDefault="00A56E84" w:rsidP="00A56E84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/undefined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/50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/60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/100</w:t>
            </w:r>
          </w:p>
          <w:p w14:paraId="4F2FC1F0" w14:textId="77777777" w:rsidR="00635211" w:rsidRDefault="00635211">
            <w:pPr>
              <w:pStyle w:val="SourceCode"/>
              <w:rPr>
                <w:rStyle w:val="OperatorTok"/>
              </w:rPr>
            </w:pPr>
          </w:p>
        </w:tc>
      </w:tr>
    </w:tbl>
    <w:p w14:paraId="558ED05E" w14:textId="77777777" w:rsidR="00635211" w:rsidRDefault="00635211">
      <w:pPr>
        <w:pStyle w:val="SourceCode"/>
        <w:rPr>
          <w:rStyle w:val="OperatorTok"/>
        </w:rPr>
      </w:pPr>
    </w:p>
    <w:p w14:paraId="1B259806" w14:textId="77777777" w:rsidR="00635211" w:rsidRDefault="00635211">
      <w:pPr>
        <w:pStyle w:val="SourceCode"/>
        <w:rPr>
          <w:rStyle w:val="OperatorTok"/>
        </w:rPr>
      </w:pPr>
    </w:p>
    <w:p w14:paraId="493533BD" w14:textId="79AE27B5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39C9A1C6" w14:textId="77777777" w:rsidR="00F45CF4" w:rsidRDefault="00000000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A56E84" w14:paraId="1828F7A3" w14:textId="77777777" w:rsidTr="00A56E84">
        <w:tc>
          <w:tcPr>
            <w:tcW w:w="4788" w:type="dxa"/>
          </w:tcPr>
          <w:p w14:paraId="7FBE4CD3" w14:textId="49FEFE46" w:rsidR="00A56E84" w:rsidRDefault="00A56E84">
            <w:pPr>
              <w:pStyle w:val="SourceCode"/>
            </w:pPr>
            <w:r>
              <w:t>Memory phase</w:t>
            </w:r>
          </w:p>
        </w:tc>
        <w:tc>
          <w:tcPr>
            <w:tcW w:w="4788" w:type="dxa"/>
          </w:tcPr>
          <w:p w14:paraId="42963982" w14:textId="555858E7" w:rsidR="00A56E84" w:rsidRDefault="00A56E84">
            <w:pPr>
              <w:pStyle w:val="SourceCode"/>
            </w:pPr>
            <w:r>
              <w:t>Execution phase</w:t>
            </w:r>
          </w:p>
        </w:tc>
      </w:tr>
      <w:tr w:rsidR="00A56E84" w14:paraId="4B85A420" w14:textId="77777777" w:rsidTr="00A56E84">
        <w:tc>
          <w:tcPr>
            <w:tcW w:w="4788" w:type="dxa"/>
          </w:tcPr>
          <w:p w14:paraId="4A4AD59B" w14:textId="15C7AF91" w:rsidR="00A56E84" w:rsidRDefault="00A56E84">
            <w:pPr>
              <w:pStyle w:val="SourceCode"/>
            </w:pPr>
            <w:r>
              <w:t>var e=1;(undefined)</w:t>
            </w:r>
          </w:p>
          <w:p w14:paraId="66193233" w14:textId="77777777" w:rsidR="00A56E84" w:rsidRDefault="00A56E84">
            <w:pPr>
              <w:pStyle w:val="SourceCode"/>
            </w:pPr>
            <w:r>
              <w:t>e=e+1;(undefined)</w:t>
            </w:r>
          </w:p>
          <w:p w14:paraId="6FDDB892" w14:textId="22C51EAE" w:rsidR="00F0251D" w:rsidRDefault="00F0251D">
            <w:pPr>
              <w:pStyle w:val="SourceCode"/>
            </w:pPr>
            <w:r>
              <w:t>var e=10;(undefined)</w:t>
            </w:r>
          </w:p>
          <w:p w14:paraId="76B0DFA9" w14:textId="13562D36" w:rsidR="00F0251D" w:rsidRDefault="00F0251D">
            <w:pPr>
              <w:pStyle w:val="SourceCode"/>
            </w:pPr>
            <w:r>
              <w:t>e=e*2;(undefined)</w:t>
            </w:r>
          </w:p>
        </w:tc>
        <w:tc>
          <w:tcPr>
            <w:tcW w:w="4788" w:type="dxa"/>
          </w:tcPr>
          <w:p w14:paraId="690F9C1A" w14:textId="67B6057F" w:rsidR="00F0251D" w:rsidRDefault="00F0251D" w:rsidP="00F0251D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/1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/2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/10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/20</w:t>
            </w:r>
          </w:p>
          <w:p w14:paraId="7A81401D" w14:textId="77777777" w:rsidR="00A56E84" w:rsidRDefault="00A56E84">
            <w:pPr>
              <w:pStyle w:val="SourceCode"/>
            </w:pPr>
          </w:p>
        </w:tc>
      </w:tr>
    </w:tbl>
    <w:p w14:paraId="307B4C64" w14:textId="77777777" w:rsidR="00A56E84" w:rsidRDefault="00A56E84">
      <w:pPr>
        <w:pStyle w:val="SourceCode"/>
      </w:pPr>
    </w:p>
    <w:sectPr w:rsidR="00A56E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503B82" w14:textId="77777777" w:rsidR="005D1646" w:rsidRDefault="005D1646">
      <w:pPr>
        <w:spacing w:after="0"/>
      </w:pPr>
      <w:r>
        <w:separator/>
      </w:r>
    </w:p>
  </w:endnote>
  <w:endnote w:type="continuationSeparator" w:id="0">
    <w:p w14:paraId="3ACFA45C" w14:textId="77777777" w:rsidR="005D1646" w:rsidRDefault="005D16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2D6349" w14:textId="77777777" w:rsidR="005D1646" w:rsidRDefault="005D1646">
      <w:r>
        <w:separator/>
      </w:r>
    </w:p>
  </w:footnote>
  <w:footnote w:type="continuationSeparator" w:id="0">
    <w:p w14:paraId="4012FC7E" w14:textId="77777777" w:rsidR="005D1646" w:rsidRDefault="005D16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447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5CF4"/>
    <w:rsid w:val="000F5482"/>
    <w:rsid w:val="00242571"/>
    <w:rsid w:val="00247413"/>
    <w:rsid w:val="002758AB"/>
    <w:rsid w:val="002C7FC5"/>
    <w:rsid w:val="004B6DAF"/>
    <w:rsid w:val="005D1646"/>
    <w:rsid w:val="00635211"/>
    <w:rsid w:val="00662EE0"/>
    <w:rsid w:val="007B7747"/>
    <w:rsid w:val="00A378D0"/>
    <w:rsid w:val="00A56E84"/>
    <w:rsid w:val="00AB458A"/>
    <w:rsid w:val="00BC0ACB"/>
    <w:rsid w:val="00F0251D"/>
    <w:rsid w:val="00F45CF4"/>
    <w:rsid w:val="00F61351"/>
    <w:rsid w:val="00FE0A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A378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ethareddy111@outlook.com</dc:creator>
  <cp:keywords/>
  <cp:lastModifiedBy>geethareddy111@outlook.com</cp:lastModifiedBy>
  <cp:revision>5</cp:revision>
  <dcterms:created xsi:type="dcterms:W3CDTF">2024-11-19T17:15:00Z</dcterms:created>
  <dcterms:modified xsi:type="dcterms:W3CDTF">2024-11-20T04:56:00Z</dcterms:modified>
</cp:coreProperties>
</file>